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251D" w:rsidRDefault="00120381" w:rsidP="0012038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ETFLIX FULL STACK</w:t>
      </w:r>
    </w:p>
    <w:p w:rsidR="00120381" w:rsidRP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 w:rsidRPr="00120381">
        <w:rPr>
          <w:rFonts w:ascii="Times New Roman" w:hAnsi="Times New Roman" w:cs="Times New Roman"/>
          <w:sz w:val="24"/>
          <w:szCs w:val="24"/>
        </w:rPr>
        <w:t>Build Comprises of:</w:t>
      </w:r>
    </w:p>
    <w:p w:rsidR="00120381" w:rsidRPr="00120381" w:rsidRDefault="00120381" w:rsidP="001203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20381">
        <w:rPr>
          <w:rFonts w:ascii="Times New Roman" w:hAnsi="Times New Roman" w:cs="Times New Roman"/>
          <w:sz w:val="24"/>
          <w:szCs w:val="24"/>
        </w:rPr>
        <w:t xml:space="preserve">Backend </w:t>
      </w:r>
    </w:p>
    <w:p w:rsidR="00120381" w:rsidRPr="00120381" w:rsidRDefault="00120381" w:rsidP="001203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20381">
        <w:rPr>
          <w:rFonts w:ascii="Times New Roman" w:hAnsi="Times New Roman" w:cs="Times New Roman"/>
          <w:sz w:val="24"/>
          <w:szCs w:val="24"/>
        </w:rPr>
        <w:t>Front end</w:t>
      </w:r>
    </w:p>
    <w:p w:rsidR="00120381" w:rsidRPr="00120381" w:rsidRDefault="00120381" w:rsidP="001203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20381">
        <w:rPr>
          <w:rFonts w:ascii="Times New Roman" w:hAnsi="Times New Roman" w:cs="Times New Roman"/>
          <w:sz w:val="24"/>
          <w:szCs w:val="24"/>
        </w:rPr>
        <w:t xml:space="preserve">Admin Panel 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</w:p>
    <w:p w:rsidR="00120381" w:rsidRDefault="00120381" w:rsidP="001203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ut Backend: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elop backend using nodejs, express and mongodb for database alongwith firebase to store files.</w:t>
      </w:r>
    </w:p>
    <w:p w:rsidR="009A66DC" w:rsidRDefault="009A66DC" w:rsidP="00120381">
      <w:pPr>
        <w:rPr>
          <w:rFonts w:ascii="Times New Roman" w:hAnsi="Times New Roman" w:cs="Times New Roman"/>
          <w:sz w:val="24"/>
          <w:szCs w:val="24"/>
        </w:rPr>
      </w:pPr>
    </w:p>
    <w:p w:rsidR="009A66DC" w:rsidRDefault="009A66DC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endencies:</w:t>
      </w:r>
    </w:p>
    <w:p w:rsidR="009A66DC" w:rsidRDefault="009A66DC" w:rsidP="009A66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arn </w:t>
      </w:r>
      <w:r w:rsidRPr="009A66DC">
        <w:rPr>
          <w:rFonts w:ascii="Times New Roman" w:hAnsi="Times New Roman" w:cs="Times New Roman"/>
          <w:sz w:val="24"/>
          <w:szCs w:val="24"/>
        </w:rPr>
        <w:t>add express mongoose nodemon dotenv jsonwebtoken</w:t>
      </w:r>
      <w:r w:rsidR="00395057">
        <w:rPr>
          <w:rFonts w:ascii="Times New Roman" w:hAnsi="Times New Roman" w:cs="Times New Roman"/>
          <w:sz w:val="24"/>
          <w:szCs w:val="24"/>
        </w:rPr>
        <w:t xml:space="preserve"> morgan</w:t>
      </w:r>
      <w:r w:rsidR="002947FD">
        <w:rPr>
          <w:rFonts w:ascii="Times New Roman" w:hAnsi="Times New Roman" w:cs="Times New Roman"/>
          <w:sz w:val="24"/>
          <w:szCs w:val="24"/>
        </w:rPr>
        <w:t xml:space="preserve"> crypto-js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</w:p>
    <w:p w:rsidR="00120381" w:rsidRDefault="00120381" w:rsidP="001203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ut Frontend: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ntend is build using reactjs and scss along with material ui designing tool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po Link: </w:t>
      </w:r>
    </w:p>
    <w:p w:rsidR="00BA5AA4" w:rsidRDefault="00BA5AA4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endencies:</w:t>
      </w:r>
    </w:p>
    <w:p w:rsidR="00BA5AA4" w:rsidRDefault="00BA5AA4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arn add react-router-dom</w:t>
      </w:r>
      <w:r w:rsidR="005A124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A1244" w:rsidRDefault="005A1244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arn add axios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</w:p>
    <w:p w:rsidR="00120381" w:rsidRDefault="00120381" w:rsidP="001203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ut Admin Panel: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is also build using reactjs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o Link: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 Link</w:t>
      </w: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MPLE JWT AUTHENTICATION:</w:t>
      </w: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ways copy paste these files without any changes</w:t>
      </w:r>
    </w:p>
    <w:p w:rsidR="00120381" w:rsidRDefault="001F123D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UP AND LOGIN API: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Rout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EC9B0"/>
          <w:sz w:val="21"/>
          <w:szCs w:val="21"/>
        </w:rPr>
        <w:t>CryptoJ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crypto-js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jw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jsonwebtoken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../schema/User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6A9955"/>
          <w:sz w:val="21"/>
          <w:szCs w:val="21"/>
        </w:rPr>
        <w:t>//Register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/register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new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name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assword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EC9B0"/>
          <w:sz w:val="21"/>
          <w:szCs w:val="21"/>
        </w:rPr>
        <w:t>CryptoJ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A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encryp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SECRET_KE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newUser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av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B5CEA8"/>
          <w:sz w:val="21"/>
          <w:szCs w:val="21"/>
        </w:rPr>
        <w:t>201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F123D" w:rsidRPr="001F123D" w:rsidRDefault="001F123D" w:rsidP="001F123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6A9955"/>
          <w:sz w:val="21"/>
          <w:szCs w:val="21"/>
        </w:rPr>
        <w:t>//login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/login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findOn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</w:t>
      </w:r>
      <w:r w:rsidRPr="001F123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(!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F123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B5CEA8"/>
          <w:sz w:val="21"/>
          <w:szCs w:val="21"/>
        </w:rPr>
        <w:t>401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Auth Failed'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F123D">
        <w:rPr>
          <w:rFonts w:ascii="Consolas" w:eastAsia="Times New Roman" w:hAnsi="Consolas" w:cs="Times New Roman"/>
          <w:color w:val="6A9955"/>
          <w:sz w:val="21"/>
          <w:szCs w:val="21"/>
        </w:rPr>
        <w:t>//Decrypting password for comparision 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byt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4EC9B0"/>
          <w:sz w:val="21"/>
          <w:szCs w:val="21"/>
        </w:rPr>
        <w:t>CryptoJ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A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decryp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SECRET_KE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originalPassword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byt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4EC9B0"/>
          <w:sz w:val="21"/>
          <w:szCs w:val="21"/>
        </w:rPr>
        <w:t>CryptoJ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EC9B0"/>
          <w:sz w:val="21"/>
          <w:szCs w:val="21"/>
        </w:rPr>
        <w:t>enc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Utf8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F123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originalPassword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!==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F123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B5CEA8"/>
          <w:sz w:val="21"/>
          <w:szCs w:val="21"/>
        </w:rPr>
        <w:t>401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Please Enter Correct Password'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  <w:r w:rsidRPr="001F123D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accessToke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jw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ig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{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isAdmin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isAdmi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, 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SECRET_KE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xpiresIn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1h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F123D">
        <w:rPr>
          <w:rFonts w:ascii="Consolas" w:eastAsia="Times New Roman" w:hAnsi="Consolas" w:cs="Times New Roman"/>
          <w:color w:val="6A9955"/>
          <w:sz w:val="21"/>
          <w:szCs w:val="21"/>
        </w:rPr>
        <w:t>//destructure to avoid getting password and __v in response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__v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..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info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 =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_doc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{..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info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accessToke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modul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export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Default="001F123D" w:rsidP="00120381">
      <w:pPr>
        <w:rPr>
          <w:rFonts w:ascii="Times New Roman" w:hAnsi="Times New Roman" w:cs="Times New Roman"/>
          <w:sz w:val="24"/>
          <w:szCs w:val="24"/>
        </w:rPr>
      </w:pPr>
    </w:p>
    <w:p w:rsidR="00C103E0" w:rsidRDefault="00C103E0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eckAuth.js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103E0">
        <w:rPr>
          <w:rFonts w:ascii="Consolas" w:eastAsia="Times New Roman" w:hAnsi="Consolas" w:cs="Times New Roman"/>
          <w:color w:val="4FC1FF"/>
          <w:sz w:val="21"/>
          <w:szCs w:val="21"/>
        </w:rPr>
        <w:t>jwt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'jsonwebtoken'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4EC9B0"/>
          <w:sz w:val="21"/>
          <w:szCs w:val="21"/>
        </w:rPr>
        <w:t>module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C103E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103E0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C103E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103E0">
        <w:rPr>
          <w:rFonts w:ascii="Consolas" w:eastAsia="Times New Roman" w:hAnsi="Consolas" w:cs="Times New Roman"/>
          <w:color w:val="4FC1FF"/>
          <w:sz w:val="21"/>
          <w:szCs w:val="21"/>
        </w:rPr>
        <w:t>token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headers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authorization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split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" "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[</w:t>
      </w:r>
      <w:r w:rsidRPr="00C103E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C103E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103E0">
        <w:rPr>
          <w:rFonts w:ascii="Consolas" w:eastAsia="Times New Roman" w:hAnsi="Consolas" w:cs="Times New Roman"/>
          <w:color w:val="4FC1FF"/>
          <w:sz w:val="21"/>
          <w:szCs w:val="21"/>
        </w:rPr>
        <w:t>decoded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jwt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verify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103E0">
        <w:rPr>
          <w:rFonts w:ascii="Consolas" w:eastAsia="Times New Roman" w:hAnsi="Consolas" w:cs="Times New Roman"/>
          <w:color w:val="4FC1FF"/>
          <w:sz w:val="21"/>
          <w:szCs w:val="21"/>
        </w:rPr>
        <w:t>token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4FC1FF"/>
          <w:sz w:val="21"/>
          <w:szCs w:val="21"/>
        </w:rPr>
        <w:t>SECRET_KEY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userData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C103E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</w:t>
      </w:r>
      <w:r w:rsidRPr="00C103E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103E0">
        <w:rPr>
          <w:rFonts w:ascii="Consolas" w:eastAsia="Times New Roman" w:hAnsi="Consolas" w:cs="Times New Roman"/>
          <w:color w:val="B5CEA8"/>
          <w:sz w:val="21"/>
          <w:szCs w:val="21"/>
        </w:rPr>
        <w:t>403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"Token is not valid"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;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userData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</w:t>
      </w:r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); </w:t>
      </w:r>
      <w:r w:rsidRPr="00C103E0">
        <w:rPr>
          <w:rFonts w:ascii="Consolas" w:eastAsia="Times New Roman" w:hAnsi="Consolas" w:cs="Times New Roman"/>
          <w:color w:val="6A9955"/>
          <w:sz w:val="21"/>
          <w:szCs w:val="21"/>
        </w:rPr>
        <w:t>//if successful go to router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  <w:r w:rsidRPr="00C103E0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C103E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103E0">
        <w:rPr>
          <w:rFonts w:ascii="Consolas" w:eastAsia="Times New Roman" w:hAnsi="Consolas" w:cs="Times New Roman"/>
          <w:color w:val="B5CEA8"/>
          <w:sz w:val="21"/>
          <w:szCs w:val="21"/>
        </w:rPr>
        <w:t>401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'Auth failed'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C103E0" w:rsidRDefault="00C103E0" w:rsidP="00120381">
      <w:pPr>
        <w:rPr>
          <w:rFonts w:ascii="Times New Roman" w:hAnsi="Times New Roman" w:cs="Times New Roman"/>
          <w:sz w:val="24"/>
          <w:szCs w:val="24"/>
        </w:rPr>
      </w:pP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w pass this checkAuth in your routes like;</w:t>
      </w: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make sure to pass in headers these things in postman</w:t>
      </w: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y: authorization</w:t>
      </w: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lue : Bearer &lt;Token&gt;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6A9955"/>
          <w:sz w:val="21"/>
          <w:szCs w:val="21"/>
        </w:rPr>
        <w:t>//Update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put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801">
        <w:rPr>
          <w:rFonts w:ascii="Consolas" w:eastAsia="Times New Roman" w:hAnsi="Consolas" w:cs="Times New Roman"/>
          <w:color w:val="CE9178"/>
          <w:sz w:val="21"/>
          <w:szCs w:val="21"/>
        </w:rPr>
        <w:t>'/:id'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checkAuth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(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6480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64801">
        <w:rPr>
          <w:rFonts w:ascii="Consolas" w:eastAsia="Times New Roman" w:hAnsi="Consolas" w:cs="Times New Roman"/>
          <w:color w:val="6A9955"/>
          <w:sz w:val="21"/>
          <w:szCs w:val="21"/>
        </w:rPr>
        <w:t>//First check whether user updating his info or admin updating some user info or someone else trying to update info of any other user which we dont want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64801">
        <w:rPr>
          <w:rFonts w:ascii="Consolas" w:eastAsia="Times New Roman" w:hAnsi="Consolas" w:cs="Times New Roman"/>
          <w:color w:val="6A9955"/>
          <w:sz w:val="21"/>
          <w:szCs w:val="21"/>
        </w:rPr>
        <w:t>//this req.user is from checkAuth file, it is for verification whether person same or not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6480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admin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64801">
        <w:rPr>
          <w:rFonts w:ascii="Consolas" w:eastAsia="Times New Roman" w:hAnsi="Consolas" w:cs="Times New Roman"/>
          <w:color w:val="6A9955"/>
          <w:sz w:val="21"/>
          <w:szCs w:val="21"/>
        </w:rPr>
        <w:t>//First checking if user want to update password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6480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F64801">
        <w:rPr>
          <w:rFonts w:ascii="Consolas" w:eastAsia="Times New Roman" w:hAnsi="Consolas" w:cs="Times New Roman"/>
          <w:color w:val="4EC9B0"/>
          <w:sz w:val="21"/>
          <w:szCs w:val="21"/>
        </w:rPr>
        <w:t>CryptoJ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AE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encrypt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SECRET_KEY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64801">
        <w:rPr>
          <w:rFonts w:ascii="Consolas" w:eastAsia="Times New Roman" w:hAnsi="Consolas" w:cs="Times New Roman"/>
          <w:color w:val="6A9955"/>
          <w:sz w:val="21"/>
          <w:szCs w:val="21"/>
        </w:rPr>
        <w:t>//update whatever info user wants to update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findByIdAndUpdate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_id: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},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new:</w:t>
      </w:r>
      <w:r w:rsidRPr="00F64801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6480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64801">
        <w:rPr>
          <w:rFonts w:ascii="Consolas" w:eastAsia="Times New Roman" w:hAnsi="Consolas" w:cs="Times New Roman"/>
          <w:color w:val="6A9955"/>
          <w:sz w:val="21"/>
          <w:szCs w:val="21"/>
        </w:rPr>
        <w:t>//destructuring result object by separating password and __v and passing only info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6480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__v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...</w:t>
      </w: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info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} =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_doc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801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info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6480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801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error: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  <w:r w:rsidRPr="00F6480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801">
        <w:rPr>
          <w:rFonts w:ascii="Consolas" w:eastAsia="Times New Roman" w:hAnsi="Consolas" w:cs="Times New Roman"/>
          <w:color w:val="B5CEA8"/>
          <w:sz w:val="21"/>
          <w:szCs w:val="21"/>
        </w:rPr>
        <w:t>403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801">
        <w:rPr>
          <w:rFonts w:ascii="Consolas" w:eastAsia="Times New Roman" w:hAnsi="Consolas" w:cs="Times New Roman"/>
          <w:color w:val="CE9178"/>
          <w:sz w:val="21"/>
          <w:szCs w:val="21"/>
        </w:rPr>
        <w:t>'You can update only your account'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</w:p>
    <w:p w:rsidR="0006504E" w:rsidRDefault="0006504E" w:rsidP="00120381">
      <w:pPr>
        <w:rPr>
          <w:rFonts w:ascii="Times New Roman" w:hAnsi="Times New Roman" w:cs="Times New Roman"/>
          <w:sz w:val="24"/>
          <w:szCs w:val="24"/>
        </w:rPr>
      </w:pPr>
    </w:p>
    <w:p w:rsidR="0006504E" w:rsidRDefault="0006504E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ggregate and query and params in api:</w:t>
      </w:r>
    </w:p>
    <w:p w:rsidR="0006504E" w:rsidRDefault="0006504E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Schema: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listSchema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Schema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titl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uired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uniqu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,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typ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genr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,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content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Arra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timestamps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modul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model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List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listSchema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6504E" w:rsidRDefault="0006504E" w:rsidP="00120381">
      <w:pPr>
        <w:rPr>
          <w:rFonts w:ascii="Times New Roman" w:hAnsi="Times New Roman" w:cs="Times New Roman"/>
          <w:sz w:val="24"/>
          <w:szCs w:val="24"/>
        </w:rPr>
      </w:pPr>
    </w:p>
    <w:p w:rsidR="0006504E" w:rsidRDefault="0006504E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w querying data based on type and genre using aggregate and query params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Rout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CryptoJ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crypto-js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checkAut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../auth/checkAuth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../schema/List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6504E" w:rsidRPr="0006504E" w:rsidRDefault="0006504E" w:rsidP="0006504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lastRenderedPageBreak/>
        <w:t>//Creat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checkAut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Only admin can create movi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isAdmi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new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newList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av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201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or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403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You are not allowed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Delet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Creat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delet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/:id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checkAut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Only admin can create movi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isAdmi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findByIdAndDelet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_id: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()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"List has been deleted"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or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403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You are not allowed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06504E" w:rsidRPr="0006504E" w:rsidRDefault="0006504E" w:rsidP="0006504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get list from home pag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checkAut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typeQuer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quer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genreQuer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quer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genr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[]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if type series or movies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typeQuer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if genre like action comedy in type series or movies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genreQuer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aggregat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$sampl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siz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 },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$match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typ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typeQuer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genr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genreQuer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]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or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if no genre specified, then 10 random provided type list either of series or movies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aggregat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$sampl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siz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 },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$match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typ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typeQuer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]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or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homepag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aggregat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$sampl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size: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]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or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modul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export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6504E" w:rsidRDefault="0006504E" w:rsidP="00120381">
      <w:pPr>
        <w:rPr>
          <w:rFonts w:ascii="Times New Roman" w:hAnsi="Times New Roman" w:cs="Times New Roman"/>
          <w:sz w:val="24"/>
          <w:szCs w:val="24"/>
        </w:rPr>
      </w:pPr>
    </w:p>
    <w:p w:rsidR="00A11BDB" w:rsidRPr="00A11BDB" w:rsidRDefault="00A11BDB" w:rsidP="00120381">
      <w:pPr>
        <w:rPr>
          <w:rFonts w:ascii="Times New Roman" w:hAnsi="Times New Roman" w:cs="Times New Roman"/>
          <w:sz w:val="28"/>
          <w:szCs w:val="28"/>
        </w:rPr>
      </w:pPr>
      <w:r w:rsidRPr="00A11BDB">
        <w:rPr>
          <w:rFonts w:ascii="Times New Roman" w:hAnsi="Times New Roman" w:cs="Times New Roman"/>
          <w:sz w:val="28"/>
          <w:szCs w:val="28"/>
        </w:rPr>
        <w:t>Redirect component in react-router-dom, routing or switch case:</w:t>
      </w:r>
    </w:p>
    <w:p w:rsidR="00A11BDB" w:rsidRDefault="00A11BDB" w:rsidP="00120381">
      <w:pPr>
        <w:rPr>
          <w:rFonts w:ascii="Times New Roman" w:hAnsi="Times New Roman" w:cs="Times New Roman"/>
          <w:sz w:val="24"/>
          <w:szCs w:val="24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./App.scss'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Hom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./pages/home/Home'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Login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./pages/login/Login'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Regist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./pages/register/Register'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Watc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./pages/watch/Watch'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BrowserRout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Switc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Redirec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}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react-router-dom'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A11BDB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11BDB">
        <w:rPr>
          <w:rFonts w:ascii="Consolas" w:eastAsia="Times New Roman" w:hAnsi="Consolas" w:cs="Times New Roman"/>
          <w:color w:val="DCDCAA"/>
          <w:sz w:val="21"/>
          <w:szCs w:val="21"/>
        </w:rPr>
        <w:t>setUs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A11BDB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Switch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exac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A11BDB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?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Hom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edirec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register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register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r w:rsidRPr="00A11BDB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?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egister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edirec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login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r w:rsidRPr="00A11BDB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?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Login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edirec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A11BDB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&amp;&amp; (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movies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Hom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movie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series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Hom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series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watch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Watch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)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Switch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Default="00A11BDB" w:rsidP="00120381">
      <w:pPr>
        <w:rPr>
          <w:rFonts w:ascii="Times New Roman" w:hAnsi="Times New Roman" w:cs="Times New Roman"/>
          <w:sz w:val="24"/>
          <w:szCs w:val="24"/>
        </w:rPr>
      </w:pPr>
    </w:p>
    <w:p w:rsidR="00CD3D10" w:rsidRDefault="00CD3D10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to Fetch API in Frontend:</w:t>
      </w:r>
    </w:p>
    <w:p w:rsidR="00DE7DDC" w:rsidRDefault="00DE7DDC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constant using useState</w:t>
      </w:r>
    </w:p>
    <w:p w:rsidR="00DE7DDC" w:rsidRDefault="00DE7DDC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t [get, setGet[ = useState([]) or useState({})</w:t>
      </w:r>
    </w:p>
    <w:p w:rsidR="00CD3D10" w:rsidRDefault="00CD3D10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xios.get(‘/’).then(response =&gt; {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ole.log(response.data)</w:t>
      </w:r>
    </w:p>
    <w:p w:rsidR="00DE7DDC" w:rsidRDefault="00DE7DDC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etGet(response.data)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).catch(err =&gt; {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ole.log(err)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)</w:t>
      </w:r>
    </w:p>
    <w:p w:rsidR="00CD3D10" w:rsidRDefault="00DE7DDC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w using get.anykey you have passed database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If header authentication (jugaar):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xios.get(‘/’, {headers : {authorization: Bearer &lt;tokenfrompostman}}).then(response =&gt; {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ole.log(response.data)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).catch(err =&gt; {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ole.log(err)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)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</w:p>
    <w:p w:rsidR="00383A8E" w:rsidRDefault="00383A8E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 With query params:</w:t>
      </w:r>
    </w:p>
    <w:p w:rsidR="00383A8E" w:rsidRDefault="00DB537F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5CD413F" wp14:editId="41DDBD46">
            <wp:extent cx="5943600" cy="33877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5A81" w:rsidRDefault="00B25A81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issue of component mount then use below code</w:t>
      </w:r>
    </w:p>
    <w:p w:rsidR="00B25A81" w:rsidRDefault="00B25A81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A9CA699" wp14:editId="515D41B6">
            <wp:extent cx="5943600" cy="386651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18C6" w:rsidRDefault="00E918C6" w:rsidP="00383A8E">
      <w:pPr>
        <w:rPr>
          <w:rFonts w:ascii="Times New Roman" w:hAnsi="Times New Roman" w:cs="Times New Roman"/>
          <w:sz w:val="24"/>
          <w:szCs w:val="24"/>
        </w:rPr>
      </w:pPr>
    </w:p>
    <w:p w:rsidR="00E918C6" w:rsidRDefault="00E918C6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nk component with pathname and passing constant with it and use in another file</w:t>
      </w:r>
    </w:p>
    <w:p w:rsidR="00E918C6" w:rsidRDefault="00E918C6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Item.jsx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 {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useEffec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./ListItem.scss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Link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react-router-dom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PlayArrow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d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ThumbUpAltOutline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ThumbDownOutline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}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@material-ui/icons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xios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axios'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ListIte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isHovere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setIsHovere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set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{}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()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movies/find/'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headers :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uthorization :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Bearer eyJhbGciOiJIUzI1NiIsInR5cCI6IkpXVCJ9.eyJpZCI6IjYxNTZmNTExMmQ4Y2Y3NThhNmM0ZGJiNiIsImlzQWRtaW4iOnRydWUsImlhdCI6MTYzMzE0ODc4NiwiZXhwIjoxNjMzMTUyMzg2fQ.D_hHmTE50Y57aibX3FvVJn9T95pviDa0a3ikloQWSlo"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set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},[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]) </w:t>
      </w:r>
      <w:r w:rsidRPr="00E918C6">
        <w:rPr>
          <w:rFonts w:ascii="Consolas" w:eastAsia="Times New Roman" w:hAnsi="Consolas" w:cs="Times New Roman"/>
          <w:color w:val="6A9955"/>
          <w:sz w:val="21"/>
          <w:szCs w:val="21"/>
        </w:rPr>
        <w:t>//Whenever item changes, useEffect will get fire</w:t>
      </w:r>
    </w:p>
    <w:p w:rsidR="00E918C6" w:rsidRPr="00E918C6" w:rsidRDefault="00E918C6" w:rsidP="00E918C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pathname: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/watch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movie: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list__item"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left: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isHovere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* </w:t>
      </w:r>
      <w:r w:rsidRPr="00E918C6">
        <w:rPr>
          <w:rFonts w:ascii="Consolas" w:eastAsia="Times New Roman" w:hAnsi="Consolas" w:cs="Times New Roman"/>
          <w:color w:val="B5CEA8"/>
          <w:sz w:val="21"/>
          <w:szCs w:val="21"/>
        </w:rPr>
        <w:t>225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E918C6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* </w:t>
      </w:r>
      <w:r w:rsidRPr="00E918C6">
        <w:rPr>
          <w:rFonts w:ascii="Consolas" w:eastAsia="Times New Roman" w:hAnsi="Consolas" w:cs="Times New Roman"/>
          <w:color w:val="B5CEA8"/>
          <w:sz w:val="21"/>
          <w:szCs w:val="21"/>
        </w:rPr>
        <w:t>2.5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onMouseEnter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setIsHovere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onMouseLeav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setIsHovere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mg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isHovere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&amp;&amp; (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video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trailer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utoPlay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true}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loop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item__info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icons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PlayArrow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Ad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ThumbUpAltOutline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ThumbDownOutline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itemInfo__top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duration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limit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limit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year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desc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desc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genre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genre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)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ListItem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Default="00E918C6" w:rsidP="00383A8E">
      <w:pPr>
        <w:rPr>
          <w:rFonts w:ascii="Times New Roman" w:hAnsi="Times New Roman" w:cs="Times New Roman"/>
          <w:sz w:val="24"/>
          <w:szCs w:val="24"/>
        </w:rPr>
      </w:pPr>
    </w:p>
    <w:p w:rsidR="00E918C6" w:rsidRDefault="00E918C6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ing movie constant in watch.jsx: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rrowBackOutline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@material-ui/icons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useLocatio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react-router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./Watch.scss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Watch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locatio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useLocatio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locatio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locatio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watch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back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ArrowBackOutline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Home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video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video"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utoPlay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progress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ontrols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video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Watch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Default="00E918C6" w:rsidP="00383A8E">
      <w:pPr>
        <w:rPr>
          <w:rFonts w:ascii="Times New Roman" w:hAnsi="Times New Roman" w:cs="Times New Roman"/>
          <w:sz w:val="24"/>
          <w:szCs w:val="24"/>
        </w:rPr>
      </w:pP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</w:p>
    <w:p w:rsidR="00F86C7D" w:rsidRDefault="00F86C7D" w:rsidP="00383A8E">
      <w:pPr>
        <w:rPr>
          <w:rFonts w:ascii="Times New Roman" w:hAnsi="Times New Roman" w:cs="Times New Roman"/>
          <w:sz w:val="28"/>
          <w:szCs w:val="28"/>
        </w:rPr>
      </w:pPr>
      <w:r w:rsidRPr="00F86C7D">
        <w:rPr>
          <w:rFonts w:ascii="Times New Roman" w:hAnsi="Times New Roman" w:cs="Times New Roman"/>
          <w:sz w:val="28"/>
          <w:szCs w:val="28"/>
        </w:rPr>
        <w:t>User login with redux mongodb:</w:t>
      </w:r>
    </w:p>
    <w:p w:rsidR="00F86C7D" w:rsidRDefault="00F86C7D" w:rsidP="00383A8E">
      <w:pPr>
        <w:rPr>
          <w:rFonts w:ascii="Times New Roman" w:hAnsi="Times New Roman" w:cs="Times New Roman"/>
          <w:sz w:val="28"/>
          <w:szCs w:val="28"/>
        </w:rPr>
      </w:pPr>
    </w:p>
    <w:p w:rsidR="00F86C7D" w:rsidRPr="00F86C7D" w:rsidRDefault="00F86C7D" w:rsidP="00383A8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############################### START ########################</w:t>
      </w: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hSlice.js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reateSlic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@reduxjs/toolkit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authSlic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createSlic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user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initialState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pars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localStorag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getIte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user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) ||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isFetching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rror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reducers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Start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isFetching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Success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payload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isFetching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Failure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isFetching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out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isFetching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}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loginSta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loginSuccess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loginFailur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logou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} =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authSlic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actions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authSlic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reduc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ore.js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onfigureStor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@reduxjs/toolkit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authReduc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./auth/authSlice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stor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configureStor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reducer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user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authReduc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w apiCall.js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axios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axios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loginFailur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loginSta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loginSuccess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./authSlice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disp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Sta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res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auth/login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Success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res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}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Failur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w Login page.js where above login function will be used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{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Disp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Selecto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react-redux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Logi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../../redux/auth/apiCall'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./LoginPage.css'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Pag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setEmail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setPassword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useDisp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isFetching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useSelecto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isFetching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isFetching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F86C7D" w:rsidRPr="00F86C7D" w:rsidRDefault="00F86C7D" w:rsidP="00F86C7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handleSubmi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},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login"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login__form"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login__input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setEmail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login__input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setPassword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login__button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handleSubmit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disabled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isFetching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Login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Page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, {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Effec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Memo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Sideba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components/Sidebar/Sidebar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TopBa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components/TopBar/TopBar'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Hom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Home/Home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BrowserRoute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Switc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Link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}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react-router-dom'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rLis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UserList/UserList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rPag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UserPage/UserPage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NewUse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NewUser/NewUser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roductLis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ProductList/ProductList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roduc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Product/Product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NewProduc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NewProduct/NewProduct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axios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axios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lastRenderedPageBreak/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LoginPag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login/LoginPage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Selecto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react-redux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4B5CF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4B5CFC">
        <w:rPr>
          <w:rFonts w:ascii="Consolas" w:eastAsia="Times New Roman" w:hAnsi="Consolas" w:cs="Times New Roman"/>
          <w:color w:val="DCDCAA"/>
          <w:sz w:val="21"/>
          <w:szCs w:val="21"/>
        </w:rPr>
        <w:t>useSelecto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4B5CF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4B5CFC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(()</w:t>
      </w:r>
      <w:r w:rsidRPr="004B5CF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localStorag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5CFC">
        <w:rPr>
          <w:rFonts w:ascii="Consolas" w:eastAsia="Times New Roman" w:hAnsi="Consolas" w:cs="Times New Roman"/>
          <w:color w:val="DCDCAA"/>
          <w:sz w:val="21"/>
          <w:szCs w:val="21"/>
        </w:rPr>
        <w:t>setIte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user"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5CFC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5CFC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  <w:r w:rsidRPr="004B5CFC">
        <w:rPr>
          <w:rFonts w:ascii="Consolas" w:eastAsia="Times New Roman" w:hAnsi="Consolas" w:cs="Times New Roman"/>
          <w:color w:val="6A9955"/>
          <w:sz w:val="21"/>
          <w:szCs w:val="21"/>
        </w:rPr>
        <w:t>//user is not name of store, it the name of key inside state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}, [</w:t>
      </w:r>
      <w:r w:rsidRPr="004B5CFC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:rsidR="004B5CFC" w:rsidRPr="004B5CFC" w:rsidRDefault="004B5CFC" w:rsidP="004B5CF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Switch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login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LoginPag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TopBar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container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Sidebar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exac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Hom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users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UserList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user/:userId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UserPag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newUser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NewUser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movies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ProductList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product/:productId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Product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newproduct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NewProduct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Switch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Default="004B5CFC" w:rsidP="00383A8E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pplication under localstorage, we can find that user not logged out on page refresh</w:t>
      </w:r>
    </w:p>
    <w:p w:rsidR="00817F16" w:rsidRDefault="00817F16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AF0833C" wp14:editId="5BD213B9">
            <wp:extent cx="5943600" cy="27825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6C7D" w:rsidRPr="00383A8E" w:rsidRDefault="00F86C7D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########################### END ###########################################</w:t>
      </w:r>
    </w:p>
    <w:sectPr w:rsidR="00F86C7D" w:rsidRPr="00383A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D8E6D12"/>
    <w:multiLevelType w:val="hybridMultilevel"/>
    <w:tmpl w:val="445CE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E0362AC"/>
    <w:multiLevelType w:val="hybridMultilevel"/>
    <w:tmpl w:val="A02404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zMrQwsTSyBBEGSjpKwanFxZn5eSAFhrUAFYCZpCwAAAA="/>
  </w:docVars>
  <w:rsids>
    <w:rsidRoot w:val="00AB4A12"/>
    <w:rsid w:val="0006504E"/>
    <w:rsid w:val="00120381"/>
    <w:rsid w:val="001F123D"/>
    <w:rsid w:val="0023251D"/>
    <w:rsid w:val="002947FD"/>
    <w:rsid w:val="00383A8E"/>
    <w:rsid w:val="00395057"/>
    <w:rsid w:val="004B5CFC"/>
    <w:rsid w:val="005A1244"/>
    <w:rsid w:val="00817F16"/>
    <w:rsid w:val="00872428"/>
    <w:rsid w:val="009A66DC"/>
    <w:rsid w:val="009D3200"/>
    <w:rsid w:val="00A11BDB"/>
    <w:rsid w:val="00AB4A12"/>
    <w:rsid w:val="00B25A81"/>
    <w:rsid w:val="00BA5AA4"/>
    <w:rsid w:val="00C103E0"/>
    <w:rsid w:val="00C65E37"/>
    <w:rsid w:val="00CC1EBE"/>
    <w:rsid w:val="00CD3D10"/>
    <w:rsid w:val="00DB537F"/>
    <w:rsid w:val="00DE7DDC"/>
    <w:rsid w:val="00E918C6"/>
    <w:rsid w:val="00F64801"/>
    <w:rsid w:val="00F86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591A967-38DE-4555-A4BC-330DAABE84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3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98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74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20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7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5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56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4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4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0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0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6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7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9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0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6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25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91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7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1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5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44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5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0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8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9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2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6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6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2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6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1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2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8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3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2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8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4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8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2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8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9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6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8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54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74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17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8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0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6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4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4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5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0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6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6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2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9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8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8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5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39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5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2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9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4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4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5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4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1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59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03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72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9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4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6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42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7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9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5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3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5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2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8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8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1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7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7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4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5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2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8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0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4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4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5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3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8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9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2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7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1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7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1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1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3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8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5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8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0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7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4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27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8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2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4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1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1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85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67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81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1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3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9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5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4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4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0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4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1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86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58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82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93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7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66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3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8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8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7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3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0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4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2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2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9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7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5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29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5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21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2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2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0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8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0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52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9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9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4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1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4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5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8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86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6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9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6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9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1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1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4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0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9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89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48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38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1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9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23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9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7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4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9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1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3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4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3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40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84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6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9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4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8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3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6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1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0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9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2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9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2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4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95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0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00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09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2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6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3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8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8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2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0</TotalTime>
  <Pages>18</Pages>
  <Words>2556</Words>
  <Characters>14572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8</cp:revision>
  <dcterms:created xsi:type="dcterms:W3CDTF">2021-10-01T05:42:00Z</dcterms:created>
  <dcterms:modified xsi:type="dcterms:W3CDTF">2021-10-02T11:59:00Z</dcterms:modified>
</cp:coreProperties>
</file>